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34BCA" w14:textId="6A2D6EBA" w:rsidR="00B35CDA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                                                              </w:t>
      </w:r>
    </w:p>
    <w:p w14:paraId="7E8A1518" w14:textId="5617D14A" w:rsidR="00122E0E" w:rsidRDefault="004558F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ear Parent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/guardian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12</w:t>
      </w:r>
      <w:r w:rsidR="002B22B6" w:rsidRPr="002B22B6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th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August 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20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2 </w:t>
      </w:r>
    </w:p>
    <w:p w14:paraId="4E29496B" w14:textId="6508668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5B4BF6B2" w14:textId="6DFDFE58" w:rsidR="002B22B6" w:rsidRDefault="00466EDC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London Elit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basketball club would like to invite your son to join our U1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8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Premier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team which will open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opportunity to play under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experienced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coaches, have a great pathway into basketball and what is most important will create an opportunity to work on their basketball skills.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With regular sessions and the highest possible competition, we are confident that we can provide the best opportunity for your son</w:t>
      </w:r>
    </w:p>
    <w:p w14:paraId="20F2719A" w14:textId="2C8223EF" w:rsidR="00944549" w:rsidRPr="00AE672F" w:rsidRDefault="00E25E64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Please check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details below: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124ACCEC" w14:textId="1CE80DF6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program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are based a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AA440FD" w14:textId="1BC03631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raining sessions and home games will t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ke place at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, Doyle Gardens, Willesden, NW103ST.</w:t>
      </w:r>
    </w:p>
    <w:p w14:paraId="6A5E2025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10E90330" w14:textId="0E523518" w:rsidR="00D62EE0" w:rsidRPr="000E2F1E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562C0B33" w14:textId="763BFBAC" w:rsidR="00D62EE0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D536D2">
        <w:rPr>
          <w:rFonts w:ascii="Century Gothic" w:eastAsia="Times New Roman" w:hAnsi="Century Gothic" w:cs="Arial"/>
          <w:bCs/>
          <w:color w:val="222222"/>
          <w:lang w:eastAsia="en-GB"/>
        </w:rPr>
        <w:t>6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squad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i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entered into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U1</w:t>
      </w:r>
      <w:r w:rsidR="00AA659C">
        <w:rPr>
          <w:rFonts w:ascii="Century Gothic" w:eastAsia="Times New Roman" w:hAnsi="Century Gothic" w:cs="Arial"/>
          <w:bCs/>
          <w:color w:val="222222"/>
          <w:lang w:eastAsia="en-GB"/>
        </w:rPr>
        <w:t>8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 Premier 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National Leagu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e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, South West Division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</w:t>
      </w:r>
      <w:r w:rsidR="00A55276" w:rsidRPr="00AE672F">
        <w:rPr>
          <w:rFonts w:ascii="Century Gothic" w:eastAsia="Times New Roman" w:hAnsi="Century Gothic" w:cs="Arial"/>
          <w:bCs/>
          <w:color w:val="222222"/>
          <w:lang w:eastAsia="en-GB"/>
        </w:rPr>
        <w:t>officials’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fees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and all costs associated with competitions</w:t>
      </w:r>
      <w:r w:rsidR="00D056AF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A Payment of 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£</w:t>
      </w:r>
      <w:r w:rsidR="002B22B6">
        <w:rPr>
          <w:rFonts w:ascii="Century Gothic" w:eastAsia="Times New Roman" w:hAnsi="Century Gothic" w:cs="Arial"/>
          <w:b/>
          <w:color w:val="222222"/>
          <w:lang w:eastAsia="en-GB"/>
        </w:rPr>
        <w:t>35.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is due at the beginning of the season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01/09/</w:t>
      </w:r>
      <w:r w:rsidR="00466EDC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  <w:r w:rsidR="003B6CCA" w:rsidRPr="00AE672F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093EF306" w14:textId="6C12CB01" w:rsidR="001C1648" w:rsidRPr="00AE672F" w:rsidRDefault="002B22B6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e competition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schedule for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whole season to arrive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in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early </w:t>
      </w:r>
      <w:r w:rsidR="000E2F1E">
        <w:rPr>
          <w:rFonts w:ascii="Century Gothic" w:eastAsia="Times New Roman" w:hAnsi="Century Gothic" w:cs="Arial"/>
          <w:bCs/>
          <w:color w:val="222222"/>
          <w:lang w:eastAsia="en-GB"/>
        </w:rPr>
        <w:t>September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202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382DD8CE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ll teams below </w:t>
      </w:r>
      <w:r w:rsidR="001F11A3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league registration, player registrations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official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have to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433431CF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896C99E" w14:textId="77777777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Payment Schedule</w:t>
      </w:r>
    </w:p>
    <w:p w14:paraId="0BC17D1B" w14:textId="77777777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18E92BF5" w14:textId="5DF70375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16/08/21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16/08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>
        <w:rPr>
          <w:rFonts w:ascii="Century Gothic" w:eastAsia="Times New Roman" w:hAnsi="Century Gothic" w:cs="Arial"/>
          <w:color w:val="222222"/>
          <w:lang w:eastAsia="en-GB"/>
        </w:rPr>
        <w:t>—31/08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444823DB" w14:textId="5A000952" w:rsidR="000E2F1E" w:rsidRPr="00AE672F" w:rsidRDefault="000E2F1E" w:rsidP="000E2F1E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1E9457D6" w14:textId="15B49F35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3BFA66F6" w14:textId="0839D6D7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</w:t>
      </w:r>
      <w:r>
        <w:rPr>
          <w:rFonts w:ascii="Century Gothic" w:eastAsia="Times New Roman" w:hAnsi="Century Gothic" w:cs="Arial"/>
          <w:color w:val="222222"/>
          <w:lang w:eastAsia="en-GB"/>
        </w:rPr>
        <w:t>3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104CCA61" w14:textId="78F6DCB3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2/21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2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>
        <w:rPr>
          <w:rFonts w:ascii="Century Gothic" w:eastAsia="Times New Roman" w:hAnsi="Century Gothic" w:cs="Arial"/>
          <w:color w:val="222222"/>
          <w:lang w:eastAsia="en-GB"/>
        </w:rPr>
        <w:t>—31/11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6CFCAB00" w14:textId="41B919C3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1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1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1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34390EF2" w14:textId="20D6B088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2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2/-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--28/02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0BFF1BC8" w14:textId="7AB340DA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3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3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0/03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54D96E2B" w14:textId="2EFB7AD6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4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 xml:space="preserve">0 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4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4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34644F66" w14:textId="38066CDD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5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5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0/05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0746C57D" w14:textId="18C69605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lastRenderedPageBreak/>
        <w:t>01/06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6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6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41130030" w14:textId="68FB98D0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7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7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18/07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124570D3" w14:textId="77777777" w:rsidR="00B360DD" w:rsidRPr="00AE672F" w:rsidRDefault="00B360D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D05F83E" w14:textId="4585854D" w:rsidR="004558FD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the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ill not be able to participate in the 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program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extra charge 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122E0E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09BE9C8A" w14:textId="7087FFBF" w:rsidR="00466EDC" w:rsidRDefault="00466EDC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26BF5B0" w14:textId="77777777" w:rsidR="00466EDC" w:rsidRPr="00AE672F" w:rsidRDefault="00466EDC" w:rsidP="00466EDC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Training</w:t>
      </w:r>
    </w:p>
    <w:p w14:paraId="02BD1504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</w:p>
    <w:p w14:paraId="4645FFC5" w14:textId="6225439D" w:rsidR="00466EDC" w:rsidRDefault="00AA659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Monday 3-5</w:t>
      </w:r>
    </w:p>
    <w:p w14:paraId="4A9FCEF4" w14:textId="192687D9" w:rsidR="00AA659C" w:rsidRDefault="00AA659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uesday 3-5 </w:t>
      </w:r>
    </w:p>
    <w:p w14:paraId="76364F4B" w14:textId="4B1F57D7" w:rsidR="00AA659C" w:rsidRDefault="00AA659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Wednesday Fixtures or training 3-5</w:t>
      </w:r>
    </w:p>
    <w:p w14:paraId="0C79C2D4" w14:textId="1B2BAA15" w:rsidR="00AA659C" w:rsidRDefault="00AA659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ursday 3-5</w:t>
      </w:r>
    </w:p>
    <w:p w14:paraId="7528A704" w14:textId="410B2700" w:rsidR="00AA659C" w:rsidRDefault="00AA659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Friday 3-5</w:t>
      </w:r>
    </w:p>
    <w:p w14:paraId="63E400DB" w14:textId="04CA19DC" w:rsidR="00AA659C" w:rsidRPr="00AE672F" w:rsidRDefault="00AA659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Saturday/Sunday fixture.</w:t>
      </w:r>
    </w:p>
    <w:p w14:paraId="0672119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11AA733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568D3055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AC5B70C" w14:textId="77777777" w:rsidR="00036B35" w:rsidRPr="00285EA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Team 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Bundle </w:t>
      </w: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Kit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  £175</w:t>
      </w:r>
    </w:p>
    <w:p w14:paraId="1E0C2ADE" w14:textId="50083283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2 sets of playing uniforms with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name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printed on the back</w:t>
      </w:r>
    </w:p>
    <w:p w14:paraId="53D54284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Reversible training uniform (1 vest and 1 shorts)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3765A0D0" w14:textId="133AFC12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1 warm up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long sleeve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personalized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50D723C1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-shirt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688374EF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racksui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63269BBE" w14:textId="4882732F" w:rsidR="00466EDC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2EBB72A7" w14:textId="77777777" w:rsidR="00036B35" w:rsidRPr="00AE672F" w:rsidRDefault="00036B35" w:rsidP="00036B3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B31C2E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1F0F13ED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London Elite</w:t>
      </w:r>
    </w:p>
    <w:p w14:paraId="207C362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83216594</w:t>
      </w:r>
    </w:p>
    <w:p w14:paraId="58373656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20-76-90</w:t>
      </w:r>
    </w:p>
    <w:p w14:paraId="592C60D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Barclays</w:t>
      </w:r>
    </w:p>
    <w:p w14:paraId="168C5C58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>Please make sure that you enter your son’s name as the payment reference</w:t>
      </w:r>
    </w:p>
    <w:p w14:paraId="21BF6AF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47768AA0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29B0E54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>Staff Contact Details:</w:t>
      </w:r>
    </w:p>
    <w:p w14:paraId="0257D33F" w14:textId="77777777" w:rsidR="00466EDC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Daniel Szatkowski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15C9FC99" w14:textId="0C81CF7E" w:rsidR="004D2D7B" w:rsidRPr="00122E0E" w:rsidRDefault="00010A2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hAnsi="Century Gothic" w:cs="Arial"/>
        </w:rPr>
        <w:t>Mauro DiNunzio</w:t>
      </w:r>
      <w:r w:rsidR="00466EDC">
        <w:rPr>
          <w:rFonts w:ascii="Century Gothic" w:hAnsi="Century Gothic" w:cs="Arial"/>
        </w:rPr>
        <w:tab/>
      </w:r>
      <w:r w:rsidR="00466EDC"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 xml:space="preserve">            07424789352  </w:t>
      </w:r>
      <w:proofErr w:type="spellStart"/>
      <w:r w:rsidR="00466EDC">
        <w:rPr>
          <w:rFonts w:ascii="Century Gothic" w:hAnsi="Century Gothic" w:cs="Arial"/>
        </w:rPr>
        <w:t>m</w:t>
      </w:r>
      <w:r>
        <w:rPr>
          <w:rFonts w:ascii="Century Gothic" w:hAnsi="Century Gothic" w:cs="Arial"/>
        </w:rPr>
        <w:t>auro</w:t>
      </w:r>
      <w:r w:rsidR="00466EDC">
        <w:rPr>
          <w:rFonts w:ascii="Century Gothic" w:hAnsi="Century Gothic" w:cs="Arial"/>
        </w:rPr>
        <w:t>@londonelite.clu</w:t>
      </w:r>
      <w:r w:rsidR="00122E0E">
        <w:rPr>
          <w:rFonts w:ascii="Century Gothic" w:hAnsi="Century Gothic" w:cs="Arial"/>
        </w:rPr>
        <w:t>b</w:t>
      </w:r>
      <w:proofErr w:type="spellEnd"/>
    </w:p>
    <w:sectPr w:rsidR="004D2D7B" w:rsidRPr="00122E0E" w:rsidSect="00897771">
      <w:headerReference w:type="default" r:id="rId7"/>
      <w:footerReference w:type="default" r:id="rId8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3B8D7" w14:textId="77777777" w:rsidR="001E0EDC" w:rsidRDefault="001E0EDC" w:rsidP="00A55276">
      <w:pPr>
        <w:spacing w:after="0" w:line="240" w:lineRule="auto"/>
      </w:pPr>
      <w:r>
        <w:separator/>
      </w:r>
    </w:p>
  </w:endnote>
  <w:endnote w:type="continuationSeparator" w:id="0">
    <w:p w14:paraId="76977833" w14:textId="77777777" w:rsidR="001E0EDC" w:rsidRDefault="001E0EDC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C2EED" w14:textId="0AFFAC8F" w:rsidR="00897771" w:rsidRDefault="00897771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rFonts w:ascii="Century Gothic" w:hAnsi="Century Gothic"/>
        <w:noProof/>
      </w:rPr>
      <mc:AlternateContent>
        <mc:Choice Requires="wps">
          <w:drawing>
            <wp:anchor distT="0" distB="0" distL="114300" distR="114300" simplePos="0" relativeHeight="251672064" behindDoc="0" locked="0" layoutInCell="1" allowOverlap="1" wp14:anchorId="678DFAB2" wp14:editId="7BB6C2DB">
              <wp:simplePos x="0" y="0"/>
              <wp:positionH relativeFrom="column">
                <wp:posOffset>-441960</wp:posOffset>
              </wp:positionH>
              <wp:positionV relativeFrom="paragraph">
                <wp:posOffset>122555</wp:posOffset>
              </wp:positionV>
              <wp:extent cx="771906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CE7643B" id="Straight Connector 7" o:spid="_x0000_s1026" style="position:absolute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" strokecolor="#7f7f7f [1612]" strokeweight=".5pt">
              <v:stroke joinstyle="miter"/>
            </v:line>
          </w:pict>
        </mc:Fallback>
      </mc:AlternateContent>
    </w:r>
    <w:r w:rsidR="00A55276" w:rsidRPr="00A55276">
      <w:rPr>
        <w:rFonts w:ascii="Century Gothic" w:hAnsi="Century Gothic"/>
      </w:rPr>
      <w:tab/>
    </w:r>
  </w:p>
  <w:p w14:paraId="38251CED" w14:textId="415F95B9" w:rsidR="00A55276" w:rsidRPr="00897771" w:rsidRDefault="00A55276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26D4F58A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Account number: </w:t>
    </w:r>
    <w:r w:rsidR="00897771"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83216594, Sort code:  20-76-90</w:t>
    </w:r>
  </w:p>
  <w:p w14:paraId="52DC6FF2" w14:textId="22574BE6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Contact: Daniel </w:t>
    </w:r>
    <w:proofErr w:type="spellStart"/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Szatkowski</w:t>
    </w:r>
    <w:proofErr w:type="spellEnd"/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0745</w:t>
    </w:r>
    <w:r w:rsidR="009E3613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</w:t>
    </w: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14867</w:t>
    </w:r>
    <w:r w:rsidR="00077538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 or g</w:t>
    </w:r>
    <w:r w:rsid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m@londonelite.lub</w:t>
    </w:r>
  </w:p>
  <w:p w14:paraId="192D3805" w14:textId="77777777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</w:pPr>
  </w:p>
  <w:p w14:paraId="61B5BEE3" w14:textId="55BC9A86" w:rsidR="00466EDC" w:rsidRDefault="00A55276" w:rsidP="00466EDC">
    <w:pPr>
      <w:shd w:val="clear" w:color="auto" w:fill="FFFFFF"/>
      <w:spacing w:after="0" w:line="240" w:lineRule="auto"/>
      <w:jc w:val="center"/>
    </w:pPr>
    <w:r w:rsidRPr="00897771"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  <w:t>Page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|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begin"/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instrText xml:space="preserve"> PAGE   \* MERGEFORMAT </w:instrTex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separate"/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t>1</w:t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E6BEA" w14:textId="77777777" w:rsidR="001E0EDC" w:rsidRDefault="001E0EDC" w:rsidP="00A55276">
      <w:pPr>
        <w:spacing w:after="0" w:line="240" w:lineRule="auto"/>
      </w:pPr>
      <w:r>
        <w:separator/>
      </w:r>
    </w:p>
  </w:footnote>
  <w:footnote w:type="continuationSeparator" w:id="0">
    <w:p w14:paraId="3B729791" w14:textId="77777777" w:rsidR="001E0EDC" w:rsidRDefault="001E0EDC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FD144" w14:textId="1292EDF2" w:rsidR="00A55276" w:rsidRDefault="00A55276">
    <w:pPr>
      <w:pStyle w:val="Header"/>
    </w:pPr>
    <w:r>
      <w:tab/>
    </w:r>
    <w:r w:rsidR="00122E0E">
      <w:t xml:space="preserve">                        </w:t>
    </w:r>
    <w:r w:rsidR="00122E0E">
      <w:rPr>
        <w:noProof/>
      </w:rPr>
      <w:drawing>
        <wp:inline distT="0" distB="0" distL="0" distR="0" wp14:anchorId="33B3839D" wp14:editId="022DAB01">
          <wp:extent cx="1008812" cy="931955"/>
          <wp:effectExtent l="0" t="0" r="1270" b="1905"/>
          <wp:docPr id="1" name="Picture 1" descr="A picture containing room, food, mu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 white b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631" cy="936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2E0E">
      <w:t xml:space="preserve">  </w:t>
    </w:r>
  </w:p>
  <w:p w14:paraId="3FF6CD04" w14:textId="7A23E206" w:rsidR="00A55276" w:rsidRDefault="00A55276">
    <w:pPr>
      <w:pStyle w:val="Header"/>
    </w:pPr>
  </w:p>
  <w:p w14:paraId="4DA2FCA3" w14:textId="00C2C7D2" w:rsidR="00A55276" w:rsidRDefault="00A55276">
    <w:pPr>
      <w:pStyle w:val="Header"/>
    </w:pPr>
  </w:p>
  <w:p w14:paraId="4B786528" w14:textId="089443EB" w:rsidR="00A55276" w:rsidRDefault="00A55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QUAfyNDgywAAAA="/>
  </w:docVars>
  <w:rsids>
    <w:rsidRoot w:val="004558FD"/>
    <w:rsid w:val="00010A2D"/>
    <w:rsid w:val="00011F90"/>
    <w:rsid w:val="00036B35"/>
    <w:rsid w:val="000533BE"/>
    <w:rsid w:val="00077538"/>
    <w:rsid w:val="000E2F1E"/>
    <w:rsid w:val="000E3D4F"/>
    <w:rsid w:val="00122E0E"/>
    <w:rsid w:val="00197FD2"/>
    <w:rsid w:val="001C1648"/>
    <w:rsid w:val="001E0EDC"/>
    <w:rsid w:val="001F11A3"/>
    <w:rsid w:val="002407B2"/>
    <w:rsid w:val="002651CE"/>
    <w:rsid w:val="00285EA5"/>
    <w:rsid w:val="002B22B6"/>
    <w:rsid w:val="00336F94"/>
    <w:rsid w:val="00343743"/>
    <w:rsid w:val="00370B5B"/>
    <w:rsid w:val="003B0014"/>
    <w:rsid w:val="003B6CCA"/>
    <w:rsid w:val="003E7036"/>
    <w:rsid w:val="004558FD"/>
    <w:rsid w:val="00466EDC"/>
    <w:rsid w:val="004B6F92"/>
    <w:rsid w:val="004D2D7B"/>
    <w:rsid w:val="00534444"/>
    <w:rsid w:val="0057533B"/>
    <w:rsid w:val="005975AF"/>
    <w:rsid w:val="00616CDD"/>
    <w:rsid w:val="006F4115"/>
    <w:rsid w:val="00750CAE"/>
    <w:rsid w:val="007620C4"/>
    <w:rsid w:val="00776F54"/>
    <w:rsid w:val="00787626"/>
    <w:rsid w:val="007F6694"/>
    <w:rsid w:val="008552E0"/>
    <w:rsid w:val="00897771"/>
    <w:rsid w:val="009219DA"/>
    <w:rsid w:val="00944549"/>
    <w:rsid w:val="00952C41"/>
    <w:rsid w:val="009E3613"/>
    <w:rsid w:val="00A155FC"/>
    <w:rsid w:val="00A22A2C"/>
    <w:rsid w:val="00A24E47"/>
    <w:rsid w:val="00A55276"/>
    <w:rsid w:val="00AA659C"/>
    <w:rsid w:val="00AE672F"/>
    <w:rsid w:val="00B26C59"/>
    <w:rsid w:val="00B35CDA"/>
    <w:rsid w:val="00B360DD"/>
    <w:rsid w:val="00B610D4"/>
    <w:rsid w:val="00B72AB5"/>
    <w:rsid w:val="00BB2D3B"/>
    <w:rsid w:val="00BC544A"/>
    <w:rsid w:val="00BF5121"/>
    <w:rsid w:val="00C26518"/>
    <w:rsid w:val="00C37C4B"/>
    <w:rsid w:val="00C74DD7"/>
    <w:rsid w:val="00CE0837"/>
    <w:rsid w:val="00CE5271"/>
    <w:rsid w:val="00D056AF"/>
    <w:rsid w:val="00D416AB"/>
    <w:rsid w:val="00D536D2"/>
    <w:rsid w:val="00D5750F"/>
    <w:rsid w:val="00D62EE0"/>
    <w:rsid w:val="00E04742"/>
    <w:rsid w:val="00E25E64"/>
    <w:rsid w:val="00E446AE"/>
    <w:rsid w:val="00EF0EFF"/>
    <w:rsid w:val="00F014D1"/>
    <w:rsid w:val="00F66713"/>
    <w:rsid w:val="00F9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E04F6C"/>
  <w15:docId w15:val="{2239D948-0C0A-4717-B1F8-DE5A5BBB5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4</Words>
  <Characters>259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3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Chambers</dc:creator>
  <cp:lastModifiedBy>Daniel London Elite Ltd</cp:lastModifiedBy>
  <cp:revision>2</cp:revision>
  <cp:lastPrinted>2021-08-23T09:40:00Z</cp:lastPrinted>
  <dcterms:created xsi:type="dcterms:W3CDTF">2022-08-12T11:37:00Z</dcterms:created>
  <dcterms:modified xsi:type="dcterms:W3CDTF">2022-08-12T11:37:00Z</dcterms:modified>
</cp:coreProperties>
</file>